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8A2A3" w14:textId="3D2A4279" w:rsidR="00AF5446" w:rsidRDefault="00446A80" w:rsidP="00B90349">
      <w:pPr>
        <w:pStyle w:val="Heading2"/>
        <w:jc w:val="left"/>
      </w:pPr>
      <w:r w:rsidRPr="00446A80">
        <w:t>Enterprise Systems Architecture (ESA) Model</w:t>
      </w:r>
    </w:p>
    <w:p w14:paraId="1944E11E" w14:textId="300E017D" w:rsidR="00446A80" w:rsidRDefault="00446A80" w:rsidP="00B90349">
      <w:pPr>
        <w:jc w:val="left"/>
      </w:pPr>
      <w:r w:rsidRPr="00446A80">
        <w:rPr>
          <w:noProof/>
        </w:rPr>
        <w:drawing>
          <wp:inline distT="0" distB="0" distL="0" distR="0" wp14:anchorId="2C709182" wp14:editId="64AF3195">
            <wp:extent cx="5274310" cy="41846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8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BE284" w14:textId="06C69D19" w:rsidR="00446A80" w:rsidRDefault="003C2FB6" w:rsidP="00B90349">
      <w:pPr>
        <w:jc w:val="left"/>
      </w:pPr>
      <w:r w:rsidRPr="003C2FB6">
        <w:t>Current ERP systems evolved as a result of:</w:t>
      </w:r>
    </w:p>
    <w:p w14:paraId="0044B97D" w14:textId="77777777" w:rsidR="003C2FB6" w:rsidRDefault="003C2FB6" w:rsidP="00B90349">
      <w:pPr>
        <w:jc w:val="left"/>
      </w:pPr>
      <w:r>
        <w:rPr>
          <w:rFonts w:hint="eastAsia"/>
        </w:rPr>
        <w:t>•</w:t>
      </w:r>
      <w:r>
        <w:t xml:space="preserve"> Advancement of hardware and software technology</w:t>
      </w:r>
    </w:p>
    <w:p w14:paraId="678C91D3" w14:textId="77777777" w:rsidR="003C2FB6" w:rsidRDefault="003C2FB6" w:rsidP="00B90349">
      <w:pPr>
        <w:jc w:val="left"/>
      </w:pPr>
      <w:r>
        <w:rPr>
          <w:rFonts w:hint="eastAsia"/>
        </w:rPr>
        <w:t>•</w:t>
      </w:r>
      <w:r>
        <w:t xml:space="preserve"> Development of a vision of integrated information systems</w:t>
      </w:r>
    </w:p>
    <w:p w14:paraId="0C858108" w14:textId="6D5B1B19" w:rsidR="003C2FB6" w:rsidRDefault="003C2FB6" w:rsidP="00B90349">
      <w:pPr>
        <w:jc w:val="left"/>
      </w:pPr>
      <w:r>
        <w:rPr>
          <w:rFonts w:hint="eastAsia"/>
        </w:rPr>
        <w:t>•</w:t>
      </w:r>
      <w:r>
        <w:t xml:space="preserve"> Reengineering of companies to shift from a functional focus to a business process focus</w:t>
      </w:r>
    </w:p>
    <w:p w14:paraId="11BAFC3A" w14:textId="55166BD1" w:rsidR="00446A80" w:rsidRDefault="003C2FB6" w:rsidP="00B90349">
      <w:pPr>
        <w:jc w:val="left"/>
      </w:pPr>
      <w:r w:rsidRPr="003C2FB6">
        <w:rPr>
          <w:noProof/>
        </w:rPr>
        <w:lastRenderedPageBreak/>
        <w:drawing>
          <wp:inline distT="0" distB="0" distL="0" distR="0" wp14:anchorId="347C2866" wp14:editId="6A9E46FE">
            <wp:extent cx="5274310" cy="294894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A9DF368" w14:textId="77F5BB90" w:rsidR="00446A80" w:rsidRDefault="003C2FB6" w:rsidP="00B90349">
      <w:pPr>
        <w:jc w:val="left"/>
      </w:pPr>
      <w:r w:rsidRPr="003C2FB6">
        <w:t>Early Attempts to Share Resources</w:t>
      </w:r>
    </w:p>
    <w:p w14:paraId="7A529AF8" w14:textId="5EB0ED30" w:rsidR="00446A80" w:rsidRDefault="00C07A5B" w:rsidP="00B90349">
      <w:pPr>
        <w:jc w:val="left"/>
      </w:pPr>
      <w:r>
        <w:t xml:space="preserve">The </w:t>
      </w:r>
      <w:r w:rsidR="003C2FB6" w:rsidRPr="003C2FB6">
        <w:t>1980s</w:t>
      </w:r>
    </w:p>
    <w:p w14:paraId="3775FD06" w14:textId="2486E24C" w:rsidR="003C2FB6" w:rsidRDefault="003C2FB6" w:rsidP="00B90349">
      <w:pPr>
        <w:pStyle w:val="ListParagraph"/>
        <w:numPr>
          <w:ilvl w:val="0"/>
          <w:numId w:val="1"/>
        </w:numPr>
        <w:jc w:val="left"/>
      </w:pPr>
      <w:r>
        <w:t>allowed users to share data and peripherals on local networks</w:t>
      </w:r>
    </w:p>
    <w:p w14:paraId="65A43F9F" w14:textId="62D776DD" w:rsidR="003C2FB6" w:rsidRDefault="003C2FB6" w:rsidP="00B90349">
      <w:pPr>
        <w:pStyle w:val="ListParagraph"/>
        <w:numPr>
          <w:ilvl w:val="0"/>
          <w:numId w:val="1"/>
        </w:numPr>
        <w:jc w:val="left"/>
      </w:pPr>
      <w:r w:rsidRPr="003C2FB6">
        <w:t>Client-server architecture</w:t>
      </w:r>
    </w:p>
    <w:p w14:paraId="7EF7F118" w14:textId="44882B18" w:rsidR="003C2FB6" w:rsidRDefault="00C07A5B" w:rsidP="00B90349">
      <w:pPr>
        <w:jc w:val="left"/>
      </w:pPr>
      <w:r>
        <w:t xml:space="preserve">the </w:t>
      </w:r>
      <w:r w:rsidR="003C2FB6" w:rsidRPr="003C2FB6">
        <w:t>mid-1980s</w:t>
      </w:r>
    </w:p>
    <w:p w14:paraId="5E8692C4" w14:textId="0DC03F0D" w:rsidR="003C2FB6" w:rsidRDefault="003C2FB6" w:rsidP="00B90349">
      <w:pPr>
        <w:pStyle w:val="ListParagraph"/>
        <w:numPr>
          <w:ilvl w:val="0"/>
          <w:numId w:val="2"/>
        </w:numPr>
        <w:jc w:val="left"/>
      </w:pPr>
      <w:r w:rsidRPr="003C2FB6">
        <w:t>Database management systems (DBMS)</w:t>
      </w:r>
    </w:p>
    <w:p w14:paraId="233F8C33" w14:textId="30C32AE6" w:rsidR="003C2FB6" w:rsidRDefault="003C2FB6" w:rsidP="00B90349">
      <w:pPr>
        <w:jc w:val="left"/>
      </w:pPr>
      <w:r w:rsidRPr="003C2FB6">
        <w:t>end of the 1980s</w:t>
      </w:r>
    </w:p>
    <w:p w14:paraId="4A519A23" w14:textId="36EA1DB2" w:rsidR="003C2FB6" w:rsidRDefault="003C2FB6" w:rsidP="00B90349">
      <w:pPr>
        <w:pStyle w:val="ListParagraph"/>
        <w:numPr>
          <w:ilvl w:val="0"/>
          <w:numId w:val="2"/>
        </w:numPr>
        <w:jc w:val="left"/>
      </w:pPr>
      <w:r w:rsidRPr="003C2FB6">
        <w:t xml:space="preserve">hardware needed to support </w:t>
      </w:r>
      <w:r w:rsidR="00C07A5B">
        <w:t xml:space="preserve">the </w:t>
      </w:r>
      <w:r w:rsidRPr="003C2FB6">
        <w:t>development of ERP systems</w:t>
      </w:r>
    </w:p>
    <w:p w14:paraId="24545D73" w14:textId="10D455FB" w:rsidR="003C2FB6" w:rsidRDefault="003C2FB6" w:rsidP="00B90349">
      <w:pPr>
        <w:pStyle w:val="ListParagraph"/>
        <w:numPr>
          <w:ilvl w:val="0"/>
          <w:numId w:val="2"/>
        </w:numPr>
        <w:jc w:val="left"/>
      </w:pPr>
      <w:r w:rsidRPr="003C2FB6">
        <w:t>Scalability (The ability to increase capacity by adding new hardware)</w:t>
      </w:r>
    </w:p>
    <w:p w14:paraId="5873FFE0" w14:textId="33EE5B7E" w:rsidR="00446A80" w:rsidRDefault="003C2FB6" w:rsidP="00B90349">
      <w:pPr>
        <w:jc w:val="left"/>
      </w:pPr>
      <w:r w:rsidRPr="003C2FB6">
        <w:t>Manufacturing Roots of ERP</w:t>
      </w:r>
    </w:p>
    <w:p w14:paraId="5A38CBBC" w14:textId="4732BD8C" w:rsidR="003C2FB6" w:rsidRDefault="003C2FB6" w:rsidP="00B90349">
      <w:pPr>
        <w:pStyle w:val="ListParagraph"/>
        <w:numPr>
          <w:ilvl w:val="0"/>
          <w:numId w:val="3"/>
        </w:numPr>
        <w:jc w:val="left"/>
      </w:pPr>
      <w:r w:rsidRPr="003C2FB6">
        <w:t>during the 1960s and 1970s</w:t>
      </w:r>
      <w:r>
        <w:t>: simple inventory-tracking systems to material requirements planning (MRP) software</w:t>
      </w:r>
    </w:p>
    <w:p w14:paraId="009E6C2B" w14:textId="6695CD55" w:rsidR="003C2FB6" w:rsidRDefault="003C2FB6" w:rsidP="00B90349">
      <w:pPr>
        <w:pStyle w:val="ListParagraph"/>
        <w:numPr>
          <w:ilvl w:val="0"/>
          <w:numId w:val="3"/>
        </w:numPr>
        <w:jc w:val="left"/>
      </w:pPr>
      <w:r w:rsidRPr="003C2FB6">
        <w:t>Electronic data interchange (EDI)</w:t>
      </w:r>
    </w:p>
    <w:p w14:paraId="1BF32A18" w14:textId="21CB84F0" w:rsidR="003C2FB6" w:rsidRDefault="003C2FB6" w:rsidP="00B90349">
      <w:pPr>
        <w:pStyle w:val="ListParagraph"/>
        <w:numPr>
          <w:ilvl w:val="1"/>
          <w:numId w:val="3"/>
        </w:numPr>
        <w:jc w:val="left"/>
      </w:pPr>
      <w:r w:rsidRPr="003C2FB6">
        <w:t>Direct computer-to-computer</w:t>
      </w:r>
      <w:r>
        <w:t xml:space="preserve"> </w:t>
      </w:r>
      <w:r w:rsidRPr="003C2FB6">
        <w:t>exchange</w:t>
      </w:r>
    </w:p>
    <w:p w14:paraId="17B7A243" w14:textId="74D72799" w:rsidR="003C2FB6" w:rsidRDefault="003C2FB6" w:rsidP="00B90349">
      <w:pPr>
        <w:pStyle w:val="ListParagraph"/>
        <w:numPr>
          <w:ilvl w:val="1"/>
          <w:numId w:val="3"/>
        </w:numPr>
        <w:jc w:val="left"/>
      </w:pPr>
      <w:r>
        <w:t>Allowed companies to handle the purchasing process electronically</w:t>
      </w:r>
    </w:p>
    <w:p w14:paraId="7D16FC16" w14:textId="4FE8789E" w:rsidR="00221A42" w:rsidRDefault="00221A42" w:rsidP="00B90349">
      <w:pPr>
        <w:pStyle w:val="Heading2"/>
        <w:jc w:val="left"/>
      </w:pPr>
      <w:r w:rsidRPr="00221A42">
        <w:t>Management’s Impetus to Adopt ERP</w:t>
      </w:r>
    </w:p>
    <w:p w14:paraId="3929A320" w14:textId="023CE2D8" w:rsidR="00446A80" w:rsidRDefault="00221A42" w:rsidP="00B90349">
      <w:pPr>
        <w:pStyle w:val="ListParagraph"/>
        <w:numPr>
          <w:ilvl w:val="0"/>
          <w:numId w:val="4"/>
        </w:numPr>
        <w:jc w:val="left"/>
      </w:pPr>
      <w:r w:rsidRPr="00221A42">
        <w:t>Inefficiencies caused by the functional model of business organization</w:t>
      </w:r>
    </w:p>
    <w:p w14:paraId="471400AF" w14:textId="73CF4977" w:rsidR="00446A80" w:rsidRDefault="00587145" w:rsidP="00B90349">
      <w:pPr>
        <w:pStyle w:val="ListParagraph"/>
        <w:numPr>
          <w:ilvl w:val="0"/>
          <w:numId w:val="4"/>
        </w:numPr>
        <w:jc w:val="left"/>
      </w:pPr>
      <w:r w:rsidRPr="00587145">
        <w:t xml:space="preserve">Functional mode </w:t>
      </w:r>
      <w:r>
        <w:t>led to top-heavy and overstaffed organizations incapable of reacting quickly</w:t>
      </w:r>
    </w:p>
    <w:p w14:paraId="6827D5B3" w14:textId="44A16AE0" w:rsidR="00587145" w:rsidRDefault="00587145" w:rsidP="00B90349">
      <w:pPr>
        <w:pStyle w:val="ListParagraph"/>
        <w:numPr>
          <w:ilvl w:val="0"/>
          <w:numId w:val="4"/>
        </w:numPr>
        <w:jc w:val="left"/>
      </w:pPr>
      <w:r w:rsidRPr="00587145">
        <w:t xml:space="preserve">Process-oriented business model </w:t>
      </w:r>
      <w:r>
        <w:t>Information flows between the operating levels</w:t>
      </w:r>
    </w:p>
    <w:p w14:paraId="57EB9A25" w14:textId="23F28023" w:rsidR="00446A80" w:rsidRDefault="00587145" w:rsidP="00B90349">
      <w:pPr>
        <w:ind w:firstLine="720"/>
        <w:jc w:val="left"/>
      </w:pPr>
      <w:r w:rsidRPr="00587145">
        <w:rPr>
          <w:noProof/>
        </w:rPr>
        <w:lastRenderedPageBreak/>
        <w:drawing>
          <wp:inline distT="0" distB="0" distL="0" distR="0" wp14:anchorId="124DFF9D" wp14:editId="20DEF1E4">
            <wp:extent cx="4296666" cy="2736730"/>
            <wp:effectExtent l="0" t="0" r="889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01991" cy="2740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A7D0F" w14:textId="2B1F0694" w:rsidR="00587145" w:rsidRDefault="002D3952" w:rsidP="00B90349">
      <w:pPr>
        <w:pStyle w:val="Heading2"/>
        <w:jc w:val="left"/>
      </w:pPr>
      <w:r w:rsidRPr="002D3952">
        <w:t>History of ERP</w:t>
      </w:r>
    </w:p>
    <w:p w14:paraId="0B2FEE4C" w14:textId="587ED106" w:rsidR="00446A80" w:rsidRDefault="002D3952" w:rsidP="00B90349">
      <w:pPr>
        <w:jc w:val="left"/>
      </w:pPr>
      <w:r w:rsidRPr="002D3952">
        <w:rPr>
          <w:noProof/>
        </w:rPr>
        <w:drawing>
          <wp:inline distT="0" distB="0" distL="0" distR="0" wp14:anchorId="138F5E65" wp14:editId="70ED3E60">
            <wp:extent cx="5274310" cy="290957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CDD64" w14:textId="36D69C14" w:rsidR="00446A80" w:rsidRDefault="002D3952" w:rsidP="00B90349">
      <w:pPr>
        <w:jc w:val="left"/>
      </w:pPr>
      <w:r w:rsidRPr="002D3952">
        <w:rPr>
          <w:noProof/>
        </w:rPr>
        <w:lastRenderedPageBreak/>
        <w:drawing>
          <wp:inline distT="0" distB="0" distL="0" distR="0" wp14:anchorId="2B093A69" wp14:editId="37CF4B3A">
            <wp:extent cx="5274310" cy="27412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3E27D" w14:textId="50287D23" w:rsidR="00446A80" w:rsidRDefault="008B037C" w:rsidP="00B90349">
      <w:pPr>
        <w:pStyle w:val="Heading2"/>
        <w:jc w:val="left"/>
      </w:pPr>
      <w:r w:rsidRPr="008B037C">
        <w:t>ERP Features</w:t>
      </w:r>
    </w:p>
    <w:p w14:paraId="20C39482" w14:textId="192D35C0" w:rsidR="008B037C" w:rsidRDefault="008B037C" w:rsidP="00B90349">
      <w:pPr>
        <w:jc w:val="left"/>
      </w:pPr>
      <w:r>
        <w:rPr>
          <w:rFonts w:ascii="微软雅黑" w:eastAsia="微软雅黑" w:hAnsi="微软雅黑" w:cs="微软雅黑" w:hint="eastAsia"/>
        </w:rPr>
        <w:t>▪</w:t>
      </w:r>
      <w:r>
        <w:t xml:space="preserve"> Enables a company to support and optimize its business</w:t>
      </w:r>
      <w:r>
        <w:t xml:space="preserve"> </w:t>
      </w:r>
      <w:r>
        <w:t>processes</w:t>
      </w:r>
    </w:p>
    <w:p w14:paraId="4AE9623D" w14:textId="506018E1" w:rsidR="008B037C" w:rsidRDefault="008B037C" w:rsidP="00B90349">
      <w:pPr>
        <w:jc w:val="left"/>
      </w:pPr>
      <w:r>
        <w:rPr>
          <w:rFonts w:ascii="微软雅黑" w:eastAsia="微软雅黑" w:hAnsi="微软雅黑" w:cs="微软雅黑" w:hint="eastAsia"/>
        </w:rPr>
        <w:t>▪</w:t>
      </w:r>
      <w:r>
        <w:t xml:space="preserve"> Ties together disparate business functions (integrated business</w:t>
      </w:r>
      <w:r>
        <w:t xml:space="preserve"> </w:t>
      </w:r>
      <w:r>
        <w:t>solution)</w:t>
      </w:r>
    </w:p>
    <w:p w14:paraId="766A8F3B" w14:textId="77777777" w:rsidR="008B037C" w:rsidRDefault="008B037C" w:rsidP="00B90349">
      <w:pPr>
        <w:jc w:val="left"/>
      </w:pPr>
      <w:r>
        <w:rPr>
          <w:rFonts w:ascii="微软雅黑" w:eastAsia="微软雅黑" w:hAnsi="微软雅黑" w:cs="微软雅黑" w:hint="eastAsia"/>
        </w:rPr>
        <w:t>▪</w:t>
      </w:r>
      <w:r>
        <w:t xml:space="preserve"> Helps the organization run smoothly</w:t>
      </w:r>
    </w:p>
    <w:p w14:paraId="7105B8CD" w14:textId="77777777" w:rsidR="008B037C" w:rsidRDefault="008B037C" w:rsidP="00B90349">
      <w:pPr>
        <w:jc w:val="left"/>
      </w:pPr>
      <w:r>
        <w:rPr>
          <w:rFonts w:ascii="微软雅黑" w:eastAsia="微软雅黑" w:hAnsi="微软雅黑" w:cs="微软雅黑" w:hint="eastAsia"/>
        </w:rPr>
        <w:t>▪</w:t>
      </w:r>
      <w:r>
        <w:t xml:space="preserve"> Real-time environment</w:t>
      </w:r>
    </w:p>
    <w:p w14:paraId="038F7FBF" w14:textId="77777777" w:rsidR="008B037C" w:rsidRDefault="008B037C" w:rsidP="00B90349">
      <w:pPr>
        <w:jc w:val="left"/>
      </w:pPr>
      <w:r>
        <w:rPr>
          <w:rFonts w:ascii="微软雅黑" w:eastAsia="微软雅黑" w:hAnsi="微软雅黑" w:cs="微软雅黑" w:hint="eastAsia"/>
        </w:rPr>
        <w:t>▪</w:t>
      </w:r>
      <w:r>
        <w:t xml:space="preserve"> Scalable and flexible</w:t>
      </w:r>
    </w:p>
    <w:p w14:paraId="33246BD3" w14:textId="77777777" w:rsidR="008B037C" w:rsidRDefault="008B037C" w:rsidP="00B90349">
      <w:pPr>
        <w:jc w:val="left"/>
      </w:pPr>
      <w:r>
        <w:rPr>
          <w:rFonts w:ascii="微软雅黑" w:eastAsia="微软雅黑" w:hAnsi="微软雅黑" w:cs="微软雅黑" w:hint="eastAsia"/>
        </w:rPr>
        <w:t>▪</w:t>
      </w:r>
      <w:r>
        <w:t xml:space="preserve"> Automation of data updates</w:t>
      </w:r>
    </w:p>
    <w:p w14:paraId="3C557E2F" w14:textId="1749424A" w:rsidR="008B037C" w:rsidRPr="008B037C" w:rsidRDefault="008B037C" w:rsidP="00B90349">
      <w:pPr>
        <w:jc w:val="left"/>
      </w:pPr>
      <w:r>
        <w:rPr>
          <w:rFonts w:ascii="微软雅黑" w:eastAsia="微软雅黑" w:hAnsi="微软雅黑" w:cs="微软雅黑" w:hint="eastAsia"/>
        </w:rPr>
        <w:t>▪</w:t>
      </w:r>
      <w:r>
        <w:t xml:space="preserve"> Applicability of best practices</w:t>
      </w:r>
    </w:p>
    <w:p w14:paraId="4BDE7E64" w14:textId="35FCF814" w:rsidR="008B037C" w:rsidRDefault="008B037C" w:rsidP="00B90349">
      <w:pPr>
        <w:pStyle w:val="Heading2"/>
        <w:jc w:val="left"/>
      </w:pPr>
      <w:r w:rsidRPr="008B037C">
        <w:t>ERP Modules</w:t>
      </w:r>
    </w:p>
    <w:p w14:paraId="64DA233C" w14:textId="33BBAECB" w:rsidR="00446A80" w:rsidRDefault="001C0999" w:rsidP="00B90349">
      <w:pPr>
        <w:jc w:val="left"/>
        <w:rPr>
          <w:rFonts w:hint="eastAsia"/>
        </w:rPr>
      </w:pPr>
      <w:r>
        <w:t>ERP vendors provide modules that support the major functional areas of the</w:t>
      </w:r>
      <w:r>
        <w:t xml:space="preserve"> </w:t>
      </w:r>
      <w:r>
        <w:t>business</w:t>
      </w:r>
    </w:p>
    <w:p w14:paraId="27FB7416" w14:textId="1065DB52" w:rsidR="001C0999" w:rsidRDefault="001C0999" w:rsidP="00B90349">
      <w:pPr>
        <w:pStyle w:val="ListParagraph"/>
        <w:numPr>
          <w:ilvl w:val="0"/>
          <w:numId w:val="6"/>
        </w:numPr>
        <w:jc w:val="left"/>
      </w:pPr>
      <w:r>
        <w:t>Sales and Distribution (SD) – sales order processing</w:t>
      </w:r>
    </w:p>
    <w:p w14:paraId="74A144F5" w14:textId="0E795A00" w:rsidR="001C0999" w:rsidRDefault="001C0999" w:rsidP="00B90349">
      <w:pPr>
        <w:pStyle w:val="ListParagraph"/>
        <w:numPr>
          <w:ilvl w:val="0"/>
          <w:numId w:val="6"/>
        </w:numPr>
        <w:jc w:val="left"/>
      </w:pPr>
      <w:r>
        <w:t>Production Planning (PP)</w:t>
      </w:r>
    </w:p>
    <w:p w14:paraId="69DF6A74" w14:textId="7053E235" w:rsidR="001C0999" w:rsidRDefault="001C0999" w:rsidP="00B90349">
      <w:pPr>
        <w:pStyle w:val="ListParagraph"/>
        <w:numPr>
          <w:ilvl w:val="0"/>
          <w:numId w:val="6"/>
        </w:numPr>
        <w:jc w:val="left"/>
      </w:pPr>
      <w:r>
        <w:t>Financial and Accounting (FI-CO)</w:t>
      </w:r>
    </w:p>
    <w:p w14:paraId="3B03E34B" w14:textId="30F884DE" w:rsidR="001C0999" w:rsidRDefault="001C0999" w:rsidP="00B90349">
      <w:pPr>
        <w:pStyle w:val="ListParagraph"/>
        <w:numPr>
          <w:ilvl w:val="0"/>
          <w:numId w:val="6"/>
        </w:numPr>
        <w:jc w:val="left"/>
      </w:pPr>
      <w:r>
        <w:t xml:space="preserve">Materials </w:t>
      </w:r>
      <w:proofErr w:type="gramStart"/>
      <w:r>
        <w:t>Management(</w:t>
      </w:r>
      <w:proofErr w:type="gramEnd"/>
      <w:r>
        <w:t>MM) – inventory and procurement</w:t>
      </w:r>
    </w:p>
    <w:p w14:paraId="0BCF6A36" w14:textId="5F730527" w:rsidR="00446A80" w:rsidRDefault="001C0999" w:rsidP="00B90349">
      <w:pPr>
        <w:pStyle w:val="ListParagraph"/>
        <w:numPr>
          <w:ilvl w:val="0"/>
          <w:numId w:val="6"/>
        </w:numPr>
        <w:jc w:val="left"/>
      </w:pPr>
      <w:r>
        <w:t>Human Resources (HR)</w:t>
      </w:r>
    </w:p>
    <w:p w14:paraId="2E010E7B" w14:textId="6B545EAB" w:rsidR="001C0999" w:rsidRDefault="004561B5" w:rsidP="00B90349">
      <w:pPr>
        <w:jc w:val="left"/>
      </w:pPr>
      <w:r w:rsidRPr="004561B5">
        <w:t>S</w:t>
      </w:r>
      <w:r w:rsidRPr="004561B5">
        <w:t>electively</w:t>
      </w:r>
      <w:r>
        <w:t xml:space="preserve"> </w:t>
      </w:r>
      <w:r>
        <w:t>ERP modules that are both</w:t>
      </w:r>
      <w:r>
        <w:t xml:space="preserve"> </w:t>
      </w:r>
      <w:r>
        <w:t>economically and technically feasible</w:t>
      </w:r>
    </w:p>
    <w:p w14:paraId="07F5BFB3" w14:textId="2F461EE2" w:rsidR="00446A80" w:rsidRDefault="004561B5" w:rsidP="00B90349">
      <w:pPr>
        <w:jc w:val="left"/>
      </w:pPr>
      <w:r w:rsidRPr="004561B5">
        <w:t>Customization or changes</w:t>
      </w:r>
      <w:r>
        <w:t xml:space="preserve"> </w:t>
      </w:r>
      <w:r w:rsidRPr="004561B5">
        <w:t>implementing the ERP modules.</w:t>
      </w:r>
    </w:p>
    <w:p w14:paraId="0749F509" w14:textId="3BBC7303" w:rsidR="00446A80" w:rsidRDefault="00471CA8" w:rsidP="00B90349">
      <w:pPr>
        <w:jc w:val="left"/>
      </w:pPr>
      <w:r w:rsidRPr="00471CA8">
        <w:lastRenderedPageBreak/>
        <w:drawing>
          <wp:inline distT="0" distB="0" distL="0" distR="0" wp14:anchorId="479515A7" wp14:editId="17F63331">
            <wp:extent cx="5274310" cy="3238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31667" w14:textId="68329116" w:rsidR="00446A80" w:rsidRDefault="00F61FDA" w:rsidP="00B90349">
      <w:pPr>
        <w:pStyle w:val="Heading2"/>
        <w:jc w:val="left"/>
      </w:pPr>
      <w:bookmarkStart w:id="0" w:name="_Hlk111642183"/>
      <w:r>
        <w:t xml:space="preserve">1972-2002 </w:t>
      </w:r>
      <w:r w:rsidR="00471CA8" w:rsidRPr="00471CA8">
        <w:t xml:space="preserve">ERP </w:t>
      </w:r>
      <w:r w:rsidR="00471CA8" w:rsidRPr="00471CA8">
        <w:t>Software</w:t>
      </w:r>
      <w:r w:rsidR="00471CA8">
        <w:t>:</w:t>
      </w:r>
      <w:r w:rsidR="00471CA8" w:rsidRPr="00471CA8">
        <w:t xml:space="preserve"> SAP and R/3</w:t>
      </w:r>
    </w:p>
    <w:bookmarkEnd w:id="0"/>
    <w:p w14:paraId="17195727" w14:textId="3A430933" w:rsidR="00446A80" w:rsidRDefault="00471CA8" w:rsidP="00B90349">
      <w:pPr>
        <w:jc w:val="left"/>
      </w:pPr>
      <w:r w:rsidRPr="00471CA8">
        <w:t>G</w:t>
      </w:r>
      <w:r w:rsidRPr="00471CA8">
        <w:t>oals</w:t>
      </w:r>
      <w:r>
        <w:t>:</w:t>
      </w:r>
    </w:p>
    <w:p w14:paraId="38C4C936" w14:textId="2DC45CC6" w:rsidR="00471CA8" w:rsidRDefault="00471CA8" w:rsidP="00B90349">
      <w:pPr>
        <w:pStyle w:val="ListParagraph"/>
        <w:numPr>
          <w:ilvl w:val="0"/>
          <w:numId w:val="7"/>
        </w:numPr>
        <w:jc w:val="left"/>
      </w:pPr>
      <w:r>
        <w:t xml:space="preserve">Develop a standard software product that </w:t>
      </w:r>
      <w:r>
        <w:t xml:space="preserve">can </w:t>
      </w:r>
      <w:r>
        <w:t>meet the needs of each company</w:t>
      </w:r>
    </w:p>
    <w:p w14:paraId="6127D632" w14:textId="6FD2EB70" w:rsidR="00471CA8" w:rsidRDefault="00471CA8" w:rsidP="00B90349">
      <w:pPr>
        <w:pStyle w:val="ListParagraph"/>
        <w:numPr>
          <w:ilvl w:val="0"/>
          <w:numId w:val="7"/>
        </w:numPr>
        <w:jc w:val="left"/>
      </w:pPr>
      <w:r w:rsidRPr="00471CA8">
        <w:t>Data in real</w:t>
      </w:r>
      <w:r w:rsidR="00C07A5B">
        <w:t>-</w:t>
      </w:r>
      <w:r w:rsidRPr="00471CA8">
        <w:t>time</w:t>
      </w:r>
    </w:p>
    <w:p w14:paraId="0473D134" w14:textId="1F007E53" w:rsidR="00471CA8" w:rsidRDefault="00471CA8" w:rsidP="00B90349">
      <w:pPr>
        <w:pStyle w:val="ListParagraph"/>
        <w:numPr>
          <w:ilvl w:val="0"/>
          <w:numId w:val="7"/>
        </w:numPr>
        <w:jc w:val="left"/>
      </w:pPr>
      <w:r w:rsidRPr="00471CA8">
        <w:t>Users working on computer screens</w:t>
      </w:r>
    </w:p>
    <w:p w14:paraId="70FAFE4E" w14:textId="42D584DA" w:rsidR="00F61FDA" w:rsidRDefault="00F61FDA" w:rsidP="00B90349">
      <w:pPr>
        <w:jc w:val="left"/>
      </w:pPr>
      <w:r w:rsidRPr="00F61FDA">
        <w:drawing>
          <wp:inline distT="0" distB="0" distL="0" distR="0" wp14:anchorId="145680FB" wp14:editId="39C2526C">
            <wp:extent cx="5274310" cy="27501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CAC9B" w14:textId="7058F01D" w:rsidR="00446A80" w:rsidRDefault="00F61FDA" w:rsidP="00B90349">
      <w:pPr>
        <w:pStyle w:val="Heading2"/>
        <w:jc w:val="left"/>
        <w:rPr>
          <w:rFonts w:hint="eastAsia"/>
        </w:rPr>
      </w:pPr>
      <w:r>
        <w:lastRenderedPageBreak/>
        <w:t>2005</w:t>
      </w:r>
      <w:r>
        <w:t>-</w:t>
      </w:r>
      <w:r>
        <w:t>2015</w:t>
      </w:r>
      <w:r>
        <w:t xml:space="preserve"> </w:t>
      </w:r>
      <w:r w:rsidRPr="00471CA8">
        <w:t>ERP Software</w:t>
      </w:r>
      <w:r>
        <w:t>:</w:t>
      </w:r>
      <w:r w:rsidRPr="00471CA8">
        <w:t xml:space="preserve"> </w:t>
      </w:r>
      <w:r w:rsidRPr="00F61FDA">
        <w:t>SAP S/4HANA</w:t>
      </w:r>
    </w:p>
    <w:p w14:paraId="190FEB77" w14:textId="0BE841B6" w:rsidR="00446A80" w:rsidRDefault="00F61FDA" w:rsidP="00B90349">
      <w:pPr>
        <w:jc w:val="left"/>
      </w:pPr>
      <w:r w:rsidRPr="00F61FDA">
        <w:drawing>
          <wp:inline distT="0" distB="0" distL="0" distR="0" wp14:anchorId="682DAA4C" wp14:editId="1E86BC1F">
            <wp:extent cx="5274310" cy="27673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E8B00" w14:textId="0732D2E4" w:rsidR="00F61FDA" w:rsidRDefault="00F61FDA" w:rsidP="00B90349">
      <w:pPr>
        <w:jc w:val="left"/>
      </w:pPr>
      <w:r w:rsidRPr="00F61FDA">
        <w:t>New</w:t>
      </w:r>
      <w:r>
        <w:t xml:space="preserve">: </w:t>
      </w:r>
    </w:p>
    <w:p w14:paraId="43D12827" w14:textId="67D9DC1F" w:rsidR="00F61FDA" w:rsidRDefault="00F61FDA" w:rsidP="00B90349">
      <w:pPr>
        <w:jc w:val="left"/>
      </w:pPr>
      <w:r w:rsidRPr="00F61FDA">
        <w:drawing>
          <wp:inline distT="0" distB="0" distL="0" distR="0" wp14:anchorId="2BDE8494" wp14:editId="5489C7B8">
            <wp:extent cx="5274310" cy="22904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52C8D" w14:textId="134B1C9C" w:rsidR="00446A80" w:rsidRDefault="00F61FDA" w:rsidP="00B90349">
      <w:pPr>
        <w:jc w:val="left"/>
      </w:pPr>
      <w:r w:rsidRPr="00F61FDA">
        <w:t>In-Memory Database that allows you to process data</w:t>
      </w:r>
    </w:p>
    <w:p w14:paraId="439554FA" w14:textId="2854A094" w:rsidR="00F61FDA" w:rsidRDefault="00F61FDA" w:rsidP="00B90349">
      <w:pPr>
        <w:jc w:val="left"/>
      </w:pPr>
      <w:r w:rsidRPr="00F61FDA">
        <w:lastRenderedPageBreak/>
        <w:drawing>
          <wp:inline distT="0" distB="0" distL="0" distR="0" wp14:anchorId="51A11758" wp14:editId="304EC858">
            <wp:extent cx="5274310" cy="2738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8C0B6" w14:textId="6B497DCA" w:rsidR="00446A80" w:rsidRDefault="00F61FDA" w:rsidP="00B90349">
      <w:pPr>
        <w:jc w:val="left"/>
      </w:pPr>
      <w:r w:rsidRPr="00F61FDA">
        <w:t>On-Premise Vs Cloud</w:t>
      </w:r>
    </w:p>
    <w:p w14:paraId="7D6B8E83" w14:textId="170B33FD" w:rsidR="00F61FDA" w:rsidRDefault="00F61FDA" w:rsidP="00B90349">
      <w:pPr>
        <w:pStyle w:val="ListParagraph"/>
        <w:numPr>
          <w:ilvl w:val="0"/>
          <w:numId w:val="9"/>
        </w:numPr>
        <w:jc w:val="left"/>
      </w:pPr>
      <w:r w:rsidRPr="00F61FDA">
        <w:t>No hardware investments needed</w:t>
      </w:r>
    </w:p>
    <w:p w14:paraId="23D62B95" w14:textId="0F26BE1D" w:rsidR="00F61FDA" w:rsidRDefault="00F61FDA" w:rsidP="00B90349">
      <w:pPr>
        <w:pStyle w:val="ListParagraph"/>
        <w:numPr>
          <w:ilvl w:val="0"/>
          <w:numId w:val="9"/>
        </w:numPr>
        <w:jc w:val="left"/>
      </w:pPr>
      <w:r w:rsidRPr="00F61FDA">
        <w:t xml:space="preserve">Cloud and On-Premise can be used </w:t>
      </w:r>
      <w:r w:rsidR="00C07A5B">
        <w:t xml:space="preserve">as </w:t>
      </w:r>
      <w:r w:rsidR="00906815">
        <w:t xml:space="preserve">a </w:t>
      </w:r>
      <w:r w:rsidRPr="00F61FDA">
        <w:t>hybrid</w:t>
      </w:r>
    </w:p>
    <w:p w14:paraId="1202D746" w14:textId="4F4F4361" w:rsidR="00F61FDA" w:rsidRDefault="00F61FDA" w:rsidP="00B90349">
      <w:pPr>
        <w:pStyle w:val="ListParagraph"/>
        <w:numPr>
          <w:ilvl w:val="0"/>
          <w:numId w:val="9"/>
        </w:numPr>
        <w:jc w:val="left"/>
      </w:pPr>
      <w:r w:rsidRPr="00F61FDA">
        <w:t>Protection of investment</w:t>
      </w:r>
    </w:p>
    <w:p w14:paraId="2ED8C5D8" w14:textId="047BB9FE" w:rsidR="00F61FDA" w:rsidRDefault="00F61FDA" w:rsidP="00B90349">
      <w:pPr>
        <w:pStyle w:val="ListParagraph"/>
        <w:numPr>
          <w:ilvl w:val="0"/>
          <w:numId w:val="9"/>
        </w:numPr>
        <w:jc w:val="left"/>
      </w:pPr>
      <w:r w:rsidRPr="00F61FDA">
        <w:t>Possible migration of SAP Business</w:t>
      </w:r>
    </w:p>
    <w:p w14:paraId="199AEF29" w14:textId="21911A8A" w:rsidR="00F61FDA" w:rsidRDefault="00F61FDA" w:rsidP="00B90349">
      <w:pPr>
        <w:pStyle w:val="ListParagraph"/>
        <w:numPr>
          <w:ilvl w:val="0"/>
          <w:numId w:val="9"/>
        </w:numPr>
        <w:jc w:val="left"/>
      </w:pPr>
      <w:r w:rsidRPr="00F61FDA">
        <w:drawing>
          <wp:inline distT="0" distB="0" distL="0" distR="0" wp14:anchorId="52F16101" wp14:editId="17F8097F">
            <wp:extent cx="4026210" cy="213525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38797" cy="214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3EBF6" w14:textId="5CE2C0FB" w:rsidR="00F61FDA" w:rsidRDefault="00F61FDA" w:rsidP="00B90349">
      <w:pPr>
        <w:pStyle w:val="Heading2"/>
        <w:jc w:val="left"/>
      </w:pPr>
      <w:r w:rsidRPr="00F61FDA">
        <w:t>Benefits of ERP</w:t>
      </w:r>
    </w:p>
    <w:p w14:paraId="02124051" w14:textId="7007B179" w:rsidR="00F61FDA" w:rsidRDefault="00F61FDA" w:rsidP="00B90349">
      <w:pPr>
        <w:pStyle w:val="ListParagraph"/>
        <w:numPr>
          <w:ilvl w:val="0"/>
          <w:numId w:val="10"/>
        </w:numPr>
        <w:jc w:val="left"/>
      </w:pPr>
      <w:r>
        <w:t>efficient business processes that cost less than those in</w:t>
      </w:r>
      <w:r>
        <w:t xml:space="preserve"> </w:t>
      </w:r>
      <w:r>
        <w:t>unintegrated systems</w:t>
      </w:r>
    </w:p>
    <w:p w14:paraId="7230718E" w14:textId="572E15B4" w:rsidR="00F61FDA" w:rsidRDefault="00F61FDA" w:rsidP="00B90349">
      <w:pPr>
        <w:pStyle w:val="ListParagraph"/>
        <w:numPr>
          <w:ilvl w:val="0"/>
          <w:numId w:val="10"/>
        </w:numPr>
        <w:jc w:val="left"/>
      </w:pPr>
      <w:r w:rsidRPr="00F61FDA">
        <w:t>Easier global integration</w:t>
      </w:r>
    </w:p>
    <w:p w14:paraId="1E037FFF" w14:textId="77A12882" w:rsidR="00F61FDA" w:rsidRDefault="00F61FDA" w:rsidP="00B90349">
      <w:pPr>
        <w:pStyle w:val="ListParagraph"/>
        <w:numPr>
          <w:ilvl w:val="0"/>
          <w:numId w:val="10"/>
        </w:numPr>
        <w:jc w:val="left"/>
      </w:pPr>
      <w:r w:rsidRPr="00F61FDA">
        <w:t>Integrates people and data</w:t>
      </w:r>
      <w:r>
        <w:t xml:space="preserve">, </w:t>
      </w:r>
      <w:r w:rsidRPr="00F61FDA">
        <w:t>eliminating the need to update</w:t>
      </w:r>
      <w:r>
        <w:t xml:space="preserve"> and </w:t>
      </w:r>
      <w:r w:rsidRPr="00F61FDA">
        <w:t>repair</w:t>
      </w:r>
    </w:p>
    <w:p w14:paraId="02B03B98" w14:textId="4AB97F64" w:rsidR="00F61FDA" w:rsidRDefault="00F61FDA" w:rsidP="00B90349">
      <w:pPr>
        <w:pStyle w:val="ListParagraph"/>
        <w:numPr>
          <w:ilvl w:val="0"/>
          <w:numId w:val="10"/>
        </w:numPr>
        <w:jc w:val="left"/>
      </w:pPr>
      <w:r w:rsidRPr="00F61FDA">
        <w:t>Allows to manage operations, not just monitor</w:t>
      </w:r>
    </w:p>
    <w:p w14:paraId="65F6DE42" w14:textId="003CCFEC" w:rsidR="00F61FDA" w:rsidRDefault="00F61FDA" w:rsidP="00B90349">
      <w:pPr>
        <w:pStyle w:val="ListParagraph"/>
        <w:numPr>
          <w:ilvl w:val="0"/>
          <w:numId w:val="10"/>
        </w:numPr>
        <w:jc w:val="left"/>
      </w:pPr>
      <w:r w:rsidRPr="00F61FDA">
        <w:t>reduce costs and improve operational efficiency</w:t>
      </w:r>
    </w:p>
    <w:p w14:paraId="38013D9E" w14:textId="57DFDE1C" w:rsidR="00F61FDA" w:rsidRDefault="00F61FDA" w:rsidP="00B90349">
      <w:pPr>
        <w:pStyle w:val="Heading2"/>
        <w:jc w:val="left"/>
      </w:pPr>
      <w:r w:rsidRPr="00F61FDA">
        <w:t>Choosing Consultants and Vendors</w:t>
      </w:r>
    </w:p>
    <w:p w14:paraId="7E567907" w14:textId="2B9F915F" w:rsidR="00F61FDA" w:rsidRDefault="00F61FDA" w:rsidP="00B90349">
      <w:pPr>
        <w:pStyle w:val="ListParagraph"/>
        <w:numPr>
          <w:ilvl w:val="0"/>
          <w:numId w:val="11"/>
        </w:numPr>
        <w:jc w:val="left"/>
      </w:pPr>
      <w:r w:rsidRPr="00F61FDA">
        <w:t>One person cannot fully understand a single ERP system</w:t>
      </w:r>
    </w:p>
    <w:p w14:paraId="2398AAC7" w14:textId="44732BB0" w:rsidR="00F61FDA" w:rsidRDefault="00F61FDA" w:rsidP="00B90349">
      <w:pPr>
        <w:pStyle w:val="ListParagraph"/>
        <w:numPr>
          <w:ilvl w:val="0"/>
          <w:numId w:val="11"/>
        </w:numPr>
        <w:jc w:val="left"/>
      </w:pPr>
      <w:r w:rsidRPr="00F61FDA">
        <w:t>Study their needs</w:t>
      </w:r>
    </w:p>
    <w:p w14:paraId="115FCEBD" w14:textId="02614E25" w:rsidR="00F61FDA" w:rsidRDefault="00F61FDA" w:rsidP="00B90349">
      <w:pPr>
        <w:pStyle w:val="ListParagraph"/>
        <w:numPr>
          <w:ilvl w:val="0"/>
          <w:numId w:val="11"/>
        </w:numPr>
        <w:jc w:val="left"/>
      </w:pPr>
      <w:r w:rsidRPr="00F61FDA">
        <w:t>Hire an external team of software consultants</w:t>
      </w:r>
    </w:p>
    <w:p w14:paraId="69FF82A2" w14:textId="26D96D86" w:rsidR="00F61FDA" w:rsidRDefault="00F61FDA" w:rsidP="00B90349">
      <w:pPr>
        <w:pStyle w:val="Heading2"/>
        <w:jc w:val="left"/>
      </w:pPr>
      <w:r w:rsidRPr="00F61FDA">
        <w:lastRenderedPageBreak/>
        <w:t>ERP System Cost</w:t>
      </w:r>
    </w:p>
    <w:p w14:paraId="20CEB5E6" w14:textId="40BD356E" w:rsidR="00F61FDA" w:rsidRDefault="00F61FDA" w:rsidP="00B90349">
      <w:pPr>
        <w:pStyle w:val="ListParagraph"/>
        <w:numPr>
          <w:ilvl w:val="0"/>
          <w:numId w:val="12"/>
        </w:numPr>
        <w:jc w:val="left"/>
      </w:pPr>
      <w:r w:rsidRPr="00F61FDA">
        <w:t>depend</w:t>
      </w:r>
      <w:r w:rsidR="00C07A5B">
        <w:t>s</w:t>
      </w:r>
      <w:r w:rsidRPr="00F61FDA">
        <w:t xml:space="preserve"> on</w:t>
      </w:r>
    </w:p>
    <w:p w14:paraId="38C41151" w14:textId="6DB8BBC2" w:rsidR="00F61FDA" w:rsidRDefault="00F61FDA" w:rsidP="00B90349">
      <w:pPr>
        <w:pStyle w:val="ListParagraph"/>
        <w:numPr>
          <w:ilvl w:val="1"/>
          <w:numId w:val="12"/>
        </w:numPr>
        <w:jc w:val="left"/>
      </w:pPr>
      <w:r>
        <w:rPr>
          <w:rFonts w:hint="eastAsia"/>
        </w:rPr>
        <w:t>•</w:t>
      </w:r>
      <w:r>
        <w:t xml:space="preserve"> </w:t>
      </w:r>
      <w:r w:rsidR="00C07A5B">
        <w:t>u</w:t>
      </w:r>
      <w:r>
        <w:t>nique business needs.</w:t>
      </w:r>
    </w:p>
    <w:p w14:paraId="54D92877" w14:textId="77777777" w:rsidR="00F61FDA" w:rsidRDefault="00F61FDA" w:rsidP="00B90349">
      <w:pPr>
        <w:pStyle w:val="ListParagraph"/>
        <w:numPr>
          <w:ilvl w:val="1"/>
          <w:numId w:val="12"/>
        </w:numPr>
        <w:jc w:val="left"/>
      </w:pPr>
      <w:r>
        <w:rPr>
          <w:rFonts w:hint="eastAsia"/>
        </w:rPr>
        <w:t>•</w:t>
      </w:r>
      <w:r>
        <w:t xml:space="preserve"> The size and complexity of the business.</w:t>
      </w:r>
    </w:p>
    <w:p w14:paraId="29F2477B" w14:textId="77777777" w:rsidR="00F61FDA" w:rsidRDefault="00F61FDA" w:rsidP="00B90349">
      <w:pPr>
        <w:pStyle w:val="ListParagraph"/>
        <w:numPr>
          <w:ilvl w:val="1"/>
          <w:numId w:val="12"/>
        </w:numPr>
        <w:jc w:val="left"/>
      </w:pPr>
      <w:r>
        <w:rPr>
          <w:rFonts w:hint="eastAsia"/>
        </w:rPr>
        <w:t>•</w:t>
      </w:r>
      <w:r>
        <w:t xml:space="preserve"> Number of users.</w:t>
      </w:r>
    </w:p>
    <w:p w14:paraId="4EAD02E3" w14:textId="77777777" w:rsidR="00F61FDA" w:rsidRDefault="00F61FDA" w:rsidP="00B90349">
      <w:pPr>
        <w:pStyle w:val="ListParagraph"/>
        <w:numPr>
          <w:ilvl w:val="1"/>
          <w:numId w:val="12"/>
        </w:numPr>
        <w:jc w:val="left"/>
      </w:pPr>
      <w:r>
        <w:rPr>
          <w:rFonts w:hint="eastAsia"/>
        </w:rPr>
        <w:t>•</w:t>
      </w:r>
      <w:r>
        <w:t xml:space="preserve"> Customization required.</w:t>
      </w:r>
    </w:p>
    <w:p w14:paraId="5E54AA0F" w14:textId="77777777" w:rsidR="00F61FDA" w:rsidRDefault="00F61FDA" w:rsidP="00B90349">
      <w:pPr>
        <w:pStyle w:val="ListParagraph"/>
        <w:numPr>
          <w:ilvl w:val="1"/>
          <w:numId w:val="12"/>
        </w:numPr>
        <w:jc w:val="left"/>
      </w:pPr>
      <w:r>
        <w:rPr>
          <w:rFonts w:hint="eastAsia"/>
        </w:rPr>
        <w:t>•</w:t>
      </w:r>
      <w:r>
        <w:t xml:space="preserve"> Need for new hardware or hardware upgrade.</w:t>
      </w:r>
    </w:p>
    <w:p w14:paraId="710CFB5B" w14:textId="35B793E1" w:rsidR="00F61FDA" w:rsidRDefault="00F61FDA" w:rsidP="00B90349">
      <w:pPr>
        <w:pStyle w:val="ListParagraph"/>
        <w:numPr>
          <w:ilvl w:val="1"/>
          <w:numId w:val="12"/>
        </w:numPr>
        <w:jc w:val="left"/>
      </w:pPr>
      <w:r>
        <w:rPr>
          <w:rFonts w:hint="eastAsia"/>
        </w:rPr>
        <w:t>•</w:t>
      </w:r>
      <w:r>
        <w:t xml:space="preserve"> Consultants and Analyst fees</w:t>
      </w:r>
    </w:p>
    <w:p w14:paraId="1A13C035" w14:textId="77777777" w:rsidR="00F61FDA" w:rsidRDefault="00F61FDA" w:rsidP="00B90349">
      <w:pPr>
        <w:pStyle w:val="ListParagraph"/>
        <w:numPr>
          <w:ilvl w:val="1"/>
          <w:numId w:val="12"/>
        </w:numPr>
        <w:jc w:val="left"/>
      </w:pPr>
      <w:r>
        <w:rPr>
          <w:rFonts w:hint="eastAsia"/>
        </w:rPr>
        <w:t>•</w:t>
      </w:r>
      <w:r>
        <w:t xml:space="preserve"> Time for implementation</w:t>
      </w:r>
    </w:p>
    <w:p w14:paraId="0F06D8EE" w14:textId="50592A92" w:rsidR="00F61FDA" w:rsidRDefault="00F61FDA" w:rsidP="00B90349">
      <w:pPr>
        <w:pStyle w:val="ListParagraph"/>
        <w:numPr>
          <w:ilvl w:val="1"/>
          <w:numId w:val="12"/>
        </w:numPr>
        <w:jc w:val="left"/>
      </w:pPr>
      <w:r>
        <w:rPr>
          <w:rFonts w:hint="eastAsia"/>
        </w:rPr>
        <w:t>•</w:t>
      </w:r>
      <w:r>
        <w:t xml:space="preserve"> Training required</w:t>
      </w:r>
    </w:p>
    <w:p w14:paraId="07C301D4" w14:textId="53F6B1D9" w:rsidR="00F61FDA" w:rsidRDefault="00F61FDA" w:rsidP="00B90349">
      <w:pPr>
        <w:pStyle w:val="ListParagraph"/>
        <w:numPr>
          <w:ilvl w:val="0"/>
          <w:numId w:val="12"/>
        </w:numPr>
        <w:jc w:val="left"/>
      </w:pPr>
      <w:r w:rsidRPr="00F61FDA">
        <w:drawing>
          <wp:inline distT="0" distB="0" distL="0" distR="0" wp14:anchorId="3A11BE7B" wp14:editId="6F9DBFEC">
            <wp:extent cx="4049235" cy="178183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56122" cy="1784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FC53D" w14:textId="77777777" w:rsidR="00F61FDA" w:rsidRDefault="00F61FDA" w:rsidP="00B90349">
      <w:pPr>
        <w:pStyle w:val="Heading2"/>
        <w:jc w:val="left"/>
      </w:pPr>
      <w:r>
        <w:t>Should Every Business Buy an ERP</w:t>
      </w:r>
    </w:p>
    <w:p w14:paraId="102F6DB2" w14:textId="070597B1" w:rsidR="00F61FDA" w:rsidRDefault="00F61FDA" w:rsidP="00B90349">
      <w:pPr>
        <w:pStyle w:val="ListParagraph"/>
        <w:numPr>
          <w:ilvl w:val="0"/>
          <w:numId w:val="13"/>
        </w:numPr>
        <w:jc w:val="left"/>
      </w:pPr>
      <w:r>
        <w:t>Some of a business’s operations, and some segments of its operations,</w:t>
      </w:r>
      <w:r>
        <w:t xml:space="preserve"> </w:t>
      </w:r>
      <w:r>
        <w:t>might not be a good match with the constraints of ERP</w:t>
      </w:r>
    </w:p>
    <w:p w14:paraId="5D91DD86" w14:textId="21E70B1D" w:rsidR="00F61FDA" w:rsidRPr="00B90349" w:rsidRDefault="00B90349" w:rsidP="00B90349">
      <w:pPr>
        <w:pStyle w:val="ListParagraph"/>
        <w:numPr>
          <w:ilvl w:val="0"/>
          <w:numId w:val="13"/>
        </w:numPr>
        <w:jc w:val="left"/>
        <w:rPr>
          <w:color w:val="FF0000"/>
        </w:rPr>
      </w:pPr>
      <w:r w:rsidRPr="00B90349">
        <w:rPr>
          <w:color w:val="FF0000"/>
        </w:rPr>
        <w:t>ERP implementation difficulties result when management does not fully</w:t>
      </w:r>
      <w:r w:rsidRPr="00B90349">
        <w:rPr>
          <w:color w:val="FF0000"/>
        </w:rPr>
        <w:t xml:space="preserve"> </w:t>
      </w:r>
      <w:r w:rsidRPr="00B90349">
        <w:rPr>
          <w:color w:val="FF0000"/>
        </w:rPr>
        <w:t>understand its business processes and cannot make</w:t>
      </w:r>
      <w:r w:rsidRPr="00B90349">
        <w:rPr>
          <w:color w:val="FF0000"/>
        </w:rPr>
        <w:t xml:space="preserve"> </w:t>
      </w:r>
      <w:r w:rsidRPr="00B90349">
        <w:rPr>
          <w:color w:val="FF0000"/>
        </w:rPr>
        <w:t xml:space="preserve">implementation decisions </w:t>
      </w:r>
      <w:r w:rsidR="00C07A5B">
        <w:rPr>
          <w:color w:val="FF0000"/>
        </w:rPr>
        <w:t>on time</w:t>
      </w:r>
    </w:p>
    <w:p w14:paraId="6517AF9B" w14:textId="30A3F9C1" w:rsidR="00F61FDA" w:rsidRDefault="00C07A5B" w:rsidP="00C07A5B">
      <w:pPr>
        <w:pStyle w:val="Heading2"/>
        <w:jc w:val="left"/>
      </w:pPr>
      <w:r w:rsidRPr="00C07A5B">
        <w:t>ERP Software Inflexible?</w:t>
      </w:r>
    </w:p>
    <w:p w14:paraId="52716EB9" w14:textId="2BFACB59" w:rsidR="00F61FDA" w:rsidRDefault="00C07A5B" w:rsidP="00C07A5B">
      <w:pPr>
        <w:pStyle w:val="ListParagraph"/>
        <w:numPr>
          <w:ilvl w:val="0"/>
          <w:numId w:val="14"/>
        </w:numPr>
        <w:jc w:val="left"/>
      </w:pPr>
      <w:r w:rsidRPr="00C07A5B">
        <w:t>Options for customization offered by SAP ERP</w:t>
      </w:r>
    </w:p>
    <w:p w14:paraId="22AB1581" w14:textId="0E538627" w:rsidR="00C07A5B" w:rsidRDefault="00C07A5B" w:rsidP="00C07A5B">
      <w:pPr>
        <w:pStyle w:val="ListParagraph"/>
        <w:numPr>
          <w:ilvl w:val="1"/>
          <w:numId w:val="14"/>
        </w:numPr>
        <w:jc w:val="left"/>
      </w:pPr>
      <w:r>
        <w:t>configuration options that help businesses customize</w:t>
      </w:r>
      <w:r w:rsidRPr="00C07A5B">
        <w:t xml:space="preserve"> </w:t>
      </w:r>
      <w:r w:rsidRPr="00C07A5B">
        <w:t>the software to fit their needs</w:t>
      </w:r>
    </w:p>
    <w:p w14:paraId="79971FDF" w14:textId="6577D89C" w:rsidR="00C07A5B" w:rsidRPr="00C07A5B" w:rsidRDefault="00C07A5B" w:rsidP="00C07A5B">
      <w:pPr>
        <w:pStyle w:val="ListParagraph"/>
        <w:numPr>
          <w:ilvl w:val="1"/>
          <w:numId w:val="14"/>
        </w:numPr>
        <w:jc w:val="left"/>
      </w:pPr>
      <w:r>
        <w:t xml:space="preserve">Programmers can write routines using </w:t>
      </w:r>
      <w:r w:rsidRPr="00C07A5B">
        <w:rPr>
          <w:b/>
          <w:bCs/>
        </w:rPr>
        <w:t>Advanced</w:t>
      </w:r>
      <w:r w:rsidRPr="00C07A5B">
        <w:rPr>
          <w:b/>
          <w:bCs/>
        </w:rPr>
        <w:t xml:space="preserve"> </w:t>
      </w:r>
      <w:r w:rsidRPr="00C07A5B">
        <w:rPr>
          <w:b/>
          <w:bCs/>
        </w:rPr>
        <w:t>Business Application Programming (ABAP)</w:t>
      </w:r>
    </w:p>
    <w:p w14:paraId="30BB3614" w14:textId="04437590" w:rsidR="00C07A5B" w:rsidRPr="00C07A5B" w:rsidRDefault="00C07A5B" w:rsidP="00C07A5B">
      <w:pPr>
        <w:pStyle w:val="ListParagraph"/>
        <w:numPr>
          <w:ilvl w:val="0"/>
          <w:numId w:val="14"/>
        </w:numPr>
      </w:pPr>
      <w:r>
        <w:t>trying to reconfigure it while retaining</w:t>
      </w:r>
      <w:r w:rsidRPr="00C07A5B">
        <w:t xml:space="preserve"> </w:t>
      </w:r>
      <w:r w:rsidRPr="00C07A5B">
        <w:t>data integrity is expensive and time-consuming</w:t>
      </w:r>
    </w:p>
    <w:p w14:paraId="7D9D87E2" w14:textId="3CD56078" w:rsidR="00C07A5B" w:rsidRDefault="00C07A5B" w:rsidP="00C07A5B">
      <w:pPr>
        <w:pStyle w:val="Heading2"/>
      </w:pPr>
      <w:r w:rsidRPr="00C07A5B">
        <w:t>Return</w:t>
      </w:r>
      <w:r>
        <w:t xml:space="preserve"> of </w:t>
      </w:r>
      <w:r w:rsidRPr="00C07A5B">
        <w:t>ERP Investment</w:t>
      </w:r>
    </w:p>
    <w:p w14:paraId="0B44F321" w14:textId="1FDE1CAE" w:rsidR="00F61FDA" w:rsidRDefault="00C07A5B" w:rsidP="00C07A5B">
      <w:pPr>
        <w:pStyle w:val="ListParagraph"/>
        <w:numPr>
          <w:ilvl w:val="0"/>
          <w:numId w:val="15"/>
        </w:numPr>
        <w:jc w:val="left"/>
      </w:pPr>
      <w:r w:rsidRPr="00C07A5B">
        <w:t>ERP</w:t>
      </w:r>
      <w:r>
        <w:t xml:space="preserve"> </w:t>
      </w:r>
      <w:r w:rsidRPr="00C07A5B">
        <w:t>eliminates redundant efforts and duplicated data</w:t>
      </w:r>
      <w:r>
        <w:t>,</w:t>
      </w:r>
      <w:r w:rsidRPr="00C07A5B">
        <w:t xml:space="preserve"> </w:t>
      </w:r>
      <w:r>
        <w:t xml:space="preserve">and </w:t>
      </w:r>
      <w:r w:rsidRPr="00C07A5B">
        <w:t>generate</w:t>
      </w:r>
      <w:r>
        <w:t>s</w:t>
      </w:r>
      <w:r w:rsidRPr="00C07A5B">
        <w:t xml:space="preserve"> savings in operations expense</w:t>
      </w:r>
    </w:p>
    <w:p w14:paraId="0E72046F" w14:textId="6C62DA48" w:rsidR="00C07A5B" w:rsidRDefault="00C07A5B" w:rsidP="00C07A5B">
      <w:pPr>
        <w:pStyle w:val="ListParagraph"/>
        <w:numPr>
          <w:ilvl w:val="0"/>
          <w:numId w:val="15"/>
        </w:numPr>
        <w:jc w:val="left"/>
      </w:pPr>
      <w:r w:rsidRPr="00C07A5B">
        <w:t>can help produce goods and services more quickly</w:t>
      </w:r>
    </w:p>
    <w:p w14:paraId="4B529DAD" w14:textId="5E59389F" w:rsidR="00C07A5B" w:rsidRPr="00C07A5B" w:rsidRDefault="00C07A5B" w:rsidP="00C07A5B">
      <w:pPr>
        <w:pStyle w:val="ListParagraph"/>
        <w:numPr>
          <w:ilvl w:val="0"/>
          <w:numId w:val="15"/>
        </w:numPr>
        <w:jc w:val="left"/>
      </w:pPr>
      <w:r>
        <w:t>A c</w:t>
      </w:r>
      <w:r>
        <w:t xml:space="preserve">ompany that doesn’t implement an ERP system might </w:t>
      </w:r>
      <w:r w:rsidRPr="00C07A5B">
        <w:t>force</w:t>
      </w:r>
      <w:r w:rsidRPr="00C07A5B">
        <w:t xml:space="preserve"> out </w:t>
      </w:r>
      <w:r>
        <w:t xml:space="preserve">by </w:t>
      </w:r>
      <w:r w:rsidRPr="00C07A5B">
        <w:t>competitors that have an ERP system</w:t>
      </w:r>
    </w:p>
    <w:p w14:paraId="37C506C9" w14:textId="10ABBAC6" w:rsidR="00C07A5B" w:rsidRPr="00C07A5B" w:rsidRDefault="00C07A5B" w:rsidP="00C07A5B">
      <w:pPr>
        <w:pStyle w:val="ListParagraph"/>
        <w:numPr>
          <w:ilvl w:val="0"/>
          <w:numId w:val="15"/>
        </w:numPr>
        <w:jc w:val="left"/>
      </w:pPr>
      <w:r>
        <w:t>save a company’s personnel,</w:t>
      </w:r>
      <w:r w:rsidRPr="00C07A5B">
        <w:t xml:space="preserve"> </w:t>
      </w:r>
      <w:r w:rsidRPr="00C07A5B">
        <w:t>suppliers, distributors, and customers much frustration</w:t>
      </w:r>
    </w:p>
    <w:p w14:paraId="448E309A" w14:textId="44DB7E96" w:rsidR="00C07A5B" w:rsidRDefault="00C07A5B" w:rsidP="00C07A5B">
      <w:pPr>
        <w:pStyle w:val="ListParagraph"/>
        <w:numPr>
          <w:ilvl w:val="0"/>
          <w:numId w:val="15"/>
        </w:numPr>
        <w:jc w:val="left"/>
      </w:pPr>
      <w:r w:rsidRPr="00C07A5B">
        <w:lastRenderedPageBreak/>
        <w:t>Cost savings and increased revenues</w:t>
      </w:r>
    </w:p>
    <w:p w14:paraId="3394104B" w14:textId="74BDDC7F" w:rsidR="00C07A5B" w:rsidRDefault="00C07A5B" w:rsidP="00C07A5B">
      <w:pPr>
        <w:pStyle w:val="ListParagraph"/>
        <w:numPr>
          <w:ilvl w:val="0"/>
          <w:numId w:val="15"/>
        </w:numPr>
        <w:jc w:val="left"/>
      </w:pPr>
      <w:r w:rsidRPr="00C07A5B">
        <w:t>ERP implementations take time</w:t>
      </w:r>
    </w:p>
    <w:p w14:paraId="0F9287A4" w14:textId="2FB1F1F0" w:rsidR="00C07A5B" w:rsidRPr="00C07A5B" w:rsidRDefault="00C07A5B" w:rsidP="00C07A5B">
      <w:pPr>
        <w:pStyle w:val="ListParagraph"/>
        <w:numPr>
          <w:ilvl w:val="1"/>
          <w:numId w:val="15"/>
        </w:numPr>
      </w:pPr>
      <w:r>
        <w:t>business factors affecting the company’s</w:t>
      </w:r>
      <w:r w:rsidRPr="00C07A5B">
        <w:t xml:space="preserve"> </w:t>
      </w:r>
      <w:r w:rsidRPr="00C07A5B">
        <w:t>costs and profitability</w:t>
      </w:r>
    </w:p>
    <w:p w14:paraId="3E962E0A" w14:textId="36593762" w:rsidR="00C07A5B" w:rsidRDefault="00C07A5B" w:rsidP="00C07A5B">
      <w:pPr>
        <w:pStyle w:val="ListParagraph"/>
        <w:numPr>
          <w:ilvl w:val="1"/>
          <w:numId w:val="15"/>
        </w:numPr>
        <w:jc w:val="left"/>
      </w:pPr>
      <w:r w:rsidRPr="00C07A5B">
        <w:t>Difficult to isolate the impact of the ERP system</w:t>
      </w:r>
    </w:p>
    <w:p w14:paraId="17AE86EA" w14:textId="238A97DB" w:rsidR="00C07A5B" w:rsidRDefault="00C07A5B" w:rsidP="00C07A5B">
      <w:pPr>
        <w:pStyle w:val="ListParagraph"/>
        <w:numPr>
          <w:ilvl w:val="0"/>
          <w:numId w:val="15"/>
        </w:numPr>
        <w:jc w:val="left"/>
      </w:pPr>
      <w:r w:rsidRPr="00C07A5B">
        <w:t>provide real-time data</w:t>
      </w:r>
    </w:p>
    <w:p w14:paraId="16F0656F" w14:textId="409627A7" w:rsidR="00C07A5B" w:rsidRDefault="00C07A5B" w:rsidP="00C07A5B">
      <w:pPr>
        <w:pStyle w:val="ListParagraph"/>
        <w:numPr>
          <w:ilvl w:val="1"/>
          <w:numId w:val="15"/>
        </w:numPr>
        <w:jc w:val="left"/>
      </w:pPr>
      <w:r w:rsidRPr="00C07A5B">
        <w:t>Improve external customer communications</w:t>
      </w:r>
    </w:p>
    <w:p w14:paraId="1B44D1C7" w14:textId="274A3F65" w:rsidR="00F61FDA" w:rsidRDefault="00C07A5B" w:rsidP="00C07A5B">
      <w:pPr>
        <w:pStyle w:val="Heading2"/>
      </w:pPr>
      <w:r w:rsidRPr="00C07A5B">
        <w:t xml:space="preserve">How Long Does It Take to See a </w:t>
      </w:r>
      <w:r w:rsidRPr="00C07A5B">
        <w:t>Return?</w:t>
      </w:r>
    </w:p>
    <w:p w14:paraId="71A9AA79" w14:textId="146433E1" w:rsidR="00F61FDA" w:rsidRPr="00C07A5B" w:rsidRDefault="00C07A5B" w:rsidP="00C07A5B">
      <w:pPr>
        <w:jc w:val="left"/>
        <w:rPr>
          <w:b/>
          <w:bCs/>
        </w:rPr>
      </w:pPr>
      <w:r w:rsidRPr="00C07A5B">
        <w:rPr>
          <w:b/>
          <w:bCs/>
        </w:rPr>
        <w:t>Return on investment (ROI)</w:t>
      </w:r>
    </w:p>
    <w:p w14:paraId="6B9F8535" w14:textId="1A1A4470" w:rsidR="00F61FDA" w:rsidRDefault="00C07A5B" w:rsidP="00C07A5B">
      <w:pPr>
        <w:pStyle w:val="ListParagraph"/>
        <w:numPr>
          <w:ilvl w:val="0"/>
          <w:numId w:val="16"/>
        </w:numPr>
      </w:pPr>
      <w:r w:rsidRPr="00C07A5B">
        <w:t>ERP system’s ROI can be difficult to calculate</w:t>
      </w:r>
    </w:p>
    <w:p w14:paraId="7CC02A51" w14:textId="313D13A0" w:rsidR="00C07A5B" w:rsidRDefault="00C07A5B" w:rsidP="00C07A5B">
      <w:pPr>
        <w:pStyle w:val="ListParagraph"/>
        <w:numPr>
          <w:ilvl w:val="0"/>
          <w:numId w:val="16"/>
        </w:numPr>
      </w:pPr>
      <w:r>
        <w:t xml:space="preserve">The </w:t>
      </w:r>
      <w:r w:rsidRPr="00C07A5B">
        <w:t>Pe</w:t>
      </w:r>
      <w:r w:rsidR="00906815">
        <w:t>ni</w:t>
      </w:r>
      <w:r w:rsidRPr="00C07A5B">
        <w:t>stone Research study</w:t>
      </w:r>
    </w:p>
    <w:p w14:paraId="69D85E68" w14:textId="2C58FF47" w:rsidR="00C07A5B" w:rsidRPr="00C07A5B" w:rsidRDefault="00C07A5B" w:rsidP="00C07A5B">
      <w:pPr>
        <w:pStyle w:val="ListParagraph"/>
        <w:numPr>
          <w:ilvl w:val="1"/>
          <w:numId w:val="16"/>
        </w:numPr>
      </w:pPr>
      <w:r>
        <w:t>63 per</w:t>
      </w:r>
      <w:r w:rsidR="00906815">
        <w:t xml:space="preserve"> </w:t>
      </w:r>
      <w:r>
        <w:t>cent of companies that performed the calculation reported a</w:t>
      </w:r>
      <w:r>
        <w:t xml:space="preserve"> </w:t>
      </w:r>
      <w:r w:rsidRPr="00C07A5B">
        <w:t>positive ROI for ERP</w:t>
      </w:r>
    </w:p>
    <w:p w14:paraId="14D9D449" w14:textId="77777777" w:rsidR="00C07A5B" w:rsidRPr="00C07A5B" w:rsidRDefault="00C07A5B" w:rsidP="00C07A5B">
      <w:pPr>
        <w:pStyle w:val="ListParagraph"/>
        <w:numPr>
          <w:ilvl w:val="1"/>
          <w:numId w:val="16"/>
        </w:numPr>
      </w:pPr>
      <w:r>
        <w:t>Most companies felt that nonfinancial goals were the reason</w:t>
      </w:r>
      <w:r>
        <w:t xml:space="preserve"> </w:t>
      </w:r>
      <w:r w:rsidRPr="00C07A5B">
        <w:t>behind their ERP installations</w:t>
      </w:r>
    </w:p>
    <w:p w14:paraId="5BD78076" w14:textId="349DFF54" w:rsidR="00C07A5B" w:rsidRDefault="00C07A5B" w:rsidP="00C07A5B">
      <w:pPr>
        <w:pStyle w:val="Heading2"/>
        <w:jc w:val="left"/>
      </w:pPr>
      <w:r w:rsidRPr="00C07A5B">
        <w:t>Why</w:t>
      </w:r>
      <w:r w:rsidRPr="00C07A5B">
        <w:t xml:space="preserve"> </w:t>
      </w:r>
      <w:r w:rsidR="00906815">
        <w:t xml:space="preserve">do </w:t>
      </w:r>
      <w:r>
        <w:t>Companies Have More</w:t>
      </w:r>
      <w:r>
        <w:t xml:space="preserve"> </w:t>
      </w:r>
      <w:r>
        <w:t>Success with ERP?</w:t>
      </w:r>
    </w:p>
    <w:p w14:paraId="53BFFAA8" w14:textId="30F19403" w:rsidR="00C07A5B" w:rsidRPr="00C07A5B" w:rsidRDefault="00C07A5B" w:rsidP="00C07A5B">
      <w:r>
        <w:t>Losing company:</w:t>
      </w:r>
    </w:p>
    <w:p w14:paraId="520153DF" w14:textId="6F442309" w:rsidR="00C07A5B" w:rsidRDefault="00C07A5B" w:rsidP="00C07A5B">
      <w:pPr>
        <w:pStyle w:val="ListParagraph"/>
        <w:numPr>
          <w:ilvl w:val="0"/>
          <w:numId w:val="18"/>
        </w:numPr>
        <w:jc w:val="left"/>
      </w:pPr>
      <w:r>
        <w:t>blindly hoping that new software will cure fundamental</w:t>
      </w:r>
      <w:r>
        <w:t xml:space="preserve"> </w:t>
      </w:r>
      <w:r>
        <w:t>business problems that are not curable by any software</w:t>
      </w:r>
    </w:p>
    <w:p w14:paraId="171F7C31" w14:textId="508BB0C6" w:rsidR="00C07A5B" w:rsidRDefault="00C07A5B" w:rsidP="00C07A5B">
      <w:pPr>
        <w:pStyle w:val="ListParagraph"/>
        <w:numPr>
          <w:ilvl w:val="0"/>
          <w:numId w:val="18"/>
        </w:numPr>
        <w:jc w:val="left"/>
      </w:pPr>
      <w:r>
        <w:t>not taking enough time for a proper</w:t>
      </w:r>
      <w:r w:rsidRPr="00C07A5B">
        <w:t xml:space="preserve"> </w:t>
      </w:r>
      <w:r w:rsidRPr="00C07A5B">
        <w:t>analysis during planning and implementation</w:t>
      </w:r>
    </w:p>
    <w:p w14:paraId="03AC5909" w14:textId="690E0FA2" w:rsidR="00C07A5B" w:rsidRDefault="00C07A5B" w:rsidP="00C07A5B">
      <w:pPr>
        <w:pStyle w:val="ListParagraph"/>
        <w:numPr>
          <w:ilvl w:val="0"/>
          <w:numId w:val="18"/>
        </w:numPr>
        <w:jc w:val="left"/>
      </w:pPr>
      <w:r>
        <w:t>skimping on employee education</w:t>
      </w:r>
      <w:r>
        <w:t xml:space="preserve"> </w:t>
      </w:r>
      <w:r>
        <w:t>and training</w:t>
      </w:r>
    </w:p>
    <w:p w14:paraId="58B8570F" w14:textId="3EC8046B" w:rsidR="00C07A5B" w:rsidRDefault="00C07A5B" w:rsidP="00C07A5B">
      <w:pPr>
        <w:pStyle w:val="ListParagraph"/>
        <w:numPr>
          <w:ilvl w:val="0"/>
          <w:numId w:val="18"/>
        </w:numPr>
        <w:jc w:val="left"/>
      </w:pPr>
      <w:r>
        <w:t>not placing ownership or accountability for the</w:t>
      </w:r>
      <w:r>
        <w:t xml:space="preserve"> </w:t>
      </w:r>
      <w:r>
        <w:t>implementation project on the personnel who will operate the</w:t>
      </w:r>
      <w:r>
        <w:t xml:space="preserve"> </w:t>
      </w:r>
      <w:r>
        <w:t>system</w:t>
      </w:r>
    </w:p>
    <w:p w14:paraId="4027A2BB" w14:textId="0B6DE03E" w:rsidR="00C07A5B" w:rsidRPr="00C07A5B" w:rsidRDefault="00C07A5B" w:rsidP="00C07A5B">
      <w:pPr>
        <w:pStyle w:val="ListParagraph"/>
        <w:numPr>
          <w:ilvl w:val="0"/>
          <w:numId w:val="18"/>
        </w:numPr>
        <w:jc w:val="left"/>
      </w:pPr>
      <w:r>
        <w:t>Unless a large project such as an ERP installation is promoted</w:t>
      </w:r>
      <w:r w:rsidRPr="00C07A5B">
        <w:t xml:space="preserve"> </w:t>
      </w:r>
      <w:r w:rsidRPr="00C07A5B">
        <w:t xml:space="preserve">from the top down, it is doomed to fail </w:t>
      </w:r>
    </w:p>
    <w:p w14:paraId="40DD2F97" w14:textId="04B4C0A7" w:rsidR="00C07A5B" w:rsidRPr="00C07A5B" w:rsidRDefault="00C07A5B" w:rsidP="00C07A5B">
      <w:pPr>
        <w:pStyle w:val="ListParagraph"/>
        <w:numPr>
          <w:ilvl w:val="0"/>
          <w:numId w:val="18"/>
        </w:numPr>
        <w:jc w:val="left"/>
      </w:pPr>
      <w:r>
        <w:t>implementation brings a tremendous amount of change for</w:t>
      </w:r>
      <w:r w:rsidRPr="00C07A5B">
        <w:t xml:space="preserve"> </w:t>
      </w:r>
      <w:r w:rsidRPr="00C07A5B">
        <w:t>users</w:t>
      </w:r>
    </w:p>
    <w:p w14:paraId="3A90925C" w14:textId="0E902603" w:rsidR="00C07A5B" w:rsidRPr="00C07A5B" w:rsidRDefault="00C07A5B" w:rsidP="00C07A5B">
      <w:pPr>
        <w:pStyle w:val="ListParagraph"/>
        <w:numPr>
          <w:ilvl w:val="1"/>
          <w:numId w:val="18"/>
        </w:numPr>
        <w:jc w:val="left"/>
      </w:pPr>
      <w:r>
        <w:t>it takes years before they can take advantage of many</w:t>
      </w:r>
      <w:r w:rsidRPr="00C07A5B">
        <w:t xml:space="preserve"> </w:t>
      </w:r>
      <w:r w:rsidRPr="00C07A5B">
        <w:t>of an ERP system’s capabilities</w:t>
      </w:r>
    </w:p>
    <w:p w14:paraId="1F4EF35F" w14:textId="4ECD46B5" w:rsidR="00C07A5B" w:rsidRDefault="00C07A5B" w:rsidP="00C07A5B">
      <w:pPr>
        <w:pStyle w:val="Heading2"/>
      </w:pPr>
      <w:r w:rsidRPr="00C07A5B">
        <w:t>Continuing Evolution of ERP</w:t>
      </w:r>
    </w:p>
    <w:p w14:paraId="3827E261" w14:textId="4A5B2379" w:rsidR="00C07A5B" w:rsidRDefault="00C07A5B" w:rsidP="00C07A5B">
      <w:pPr>
        <w:jc w:val="left"/>
      </w:pPr>
      <w:r>
        <w:t>ERP vendors are working to solve adaptability problems that plague</w:t>
      </w:r>
      <w:r>
        <w:t xml:space="preserve"> </w:t>
      </w:r>
      <w:r>
        <w:t>customers</w:t>
      </w:r>
    </w:p>
    <w:p w14:paraId="256CB63F" w14:textId="189807C0" w:rsidR="00C07A5B" w:rsidRPr="00C07A5B" w:rsidRDefault="00C07A5B" w:rsidP="00C07A5B">
      <w:pPr>
        <w:jc w:val="left"/>
      </w:pPr>
      <w:r w:rsidRPr="00C07A5B">
        <w:lastRenderedPageBreak/>
        <w:drawing>
          <wp:inline distT="0" distB="0" distL="0" distR="0" wp14:anchorId="1B6DFE9C" wp14:editId="252DC699">
            <wp:extent cx="3711641" cy="263693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15531" cy="2639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7A5B" w:rsidRPr="00C07A5B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37F41"/>
    <w:multiLevelType w:val="hybridMultilevel"/>
    <w:tmpl w:val="84DA20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65264"/>
    <w:multiLevelType w:val="hybridMultilevel"/>
    <w:tmpl w:val="3AFAD4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A2F62"/>
    <w:multiLevelType w:val="hybridMultilevel"/>
    <w:tmpl w:val="1A3E3A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26E07"/>
    <w:multiLevelType w:val="hybridMultilevel"/>
    <w:tmpl w:val="A678C2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B5C06"/>
    <w:multiLevelType w:val="hybridMultilevel"/>
    <w:tmpl w:val="3B70C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7557C"/>
    <w:multiLevelType w:val="hybridMultilevel"/>
    <w:tmpl w:val="7CCCF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538A6"/>
    <w:multiLevelType w:val="hybridMultilevel"/>
    <w:tmpl w:val="DACA17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05314"/>
    <w:multiLevelType w:val="hybridMultilevel"/>
    <w:tmpl w:val="D52A6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A35B3E"/>
    <w:multiLevelType w:val="hybridMultilevel"/>
    <w:tmpl w:val="48DCA5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7F3237"/>
    <w:multiLevelType w:val="hybridMultilevel"/>
    <w:tmpl w:val="51D4B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00ECA"/>
    <w:multiLevelType w:val="hybridMultilevel"/>
    <w:tmpl w:val="FE72E8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B3E5B"/>
    <w:multiLevelType w:val="hybridMultilevel"/>
    <w:tmpl w:val="C32E716E"/>
    <w:lvl w:ilvl="0" w:tplc="24F89FE6">
      <w:numFmt w:val="bullet"/>
      <w:lvlText w:val="-"/>
      <w:lvlJc w:val="left"/>
      <w:pPr>
        <w:ind w:left="720" w:hanging="360"/>
      </w:pPr>
      <w:rPr>
        <w:rFonts w:ascii="等线" w:eastAsia="等线" w:hAnsi="等线" w:cstheme="minorBidi" w:hint="eastAsia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33966"/>
    <w:multiLevelType w:val="hybridMultilevel"/>
    <w:tmpl w:val="871002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D7441F"/>
    <w:multiLevelType w:val="hybridMultilevel"/>
    <w:tmpl w:val="5AE0B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B90689"/>
    <w:multiLevelType w:val="hybridMultilevel"/>
    <w:tmpl w:val="C43E12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B041B1"/>
    <w:multiLevelType w:val="hybridMultilevel"/>
    <w:tmpl w:val="A7F268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FD00C4"/>
    <w:multiLevelType w:val="hybridMultilevel"/>
    <w:tmpl w:val="3E5A65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D5380E"/>
    <w:multiLevelType w:val="hybridMultilevel"/>
    <w:tmpl w:val="D302AA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DD6B4A8">
      <w:numFmt w:val="bullet"/>
      <w:lvlText w:val="–"/>
      <w:lvlJc w:val="left"/>
      <w:pPr>
        <w:ind w:left="2160" w:hanging="360"/>
      </w:pPr>
      <w:rPr>
        <w:rFonts w:ascii="等线" w:eastAsia="等线" w:hAnsi="等线" w:cstheme="minorBidi" w:hint="eastAsia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8739864">
    <w:abstractNumId w:val="2"/>
  </w:num>
  <w:num w:numId="2" w16cid:durableId="702901737">
    <w:abstractNumId w:val="14"/>
  </w:num>
  <w:num w:numId="3" w16cid:durableId="817069123">
    <w:abstractNumId w:val="17"/>
  </w:num>
  <w:num w:numId="4" w16cid:durableId="248275029">
    <w:abstractNumId w:val="13"/>
  </w:num>
  <w:num w:numId="5" w16cid:durableId="668169978">
    <w:abstractNumId w:val="7"/>
  </w:num>
  <w:num w:numId="6" w16cid:durableId="1768116364">
    <w:abstractNumId w:val="9"/>
  </w:num>
  <w:num w:numId="7" w16cid:durableId="1253322876">
    <w:abstractNumId w:val="8"/>
  </w:num>
  <w:num w:numId="8" w16cid:durableId="1930964170">
    <w:abstractNumId w:val="1"/>
  </w:num>
  <w:num w:numId="9" w16cid:durableId="1396733024">
    <w:abstractNumId w:val="12"/>
  </w:num>
  <w:num w:numId="10" w16cid:durableId="741022965">
    <w:abstractNumId w:val="0"/>
  </w:num>
  <w:num w:numId="11" w16cid:durableId="727656865">
    <w:abstractNumId w:val="6"/>
  </w:num>
  <w:num w:numId="12" w16cid:durableId="916136735">
    <w:abstractNumId w:val="5"/>
  </w:num>
  <w:num w:numId="13" w16cid:durableId="1695111143">
    <w:abstractNumId w:val="16"/>
  </w:num>
  <w:num w:numId="14" w16cid:durableId="1684278148">
    <w:abstractNumId w:val="15"/>
  </w:num>
  <w:num w:numId="15" w16cid:durableId="1530141818">
    <w:abstractNumId w:val="4"/>
  </w:num>
  <w:num w:numId="16" w16cid:durableId="1236159533">
    <w:abstractNumId w:val="3"/>
  </w:num>
  <w:num w:numId="17" w16cid:durableId="307323131">
    <w:abstractNumId w:val="10"/>
  </w:num>
  <w:num w:numId="18" w16cid:durableId="8827858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NDOwNDS2NDc0NTVT0lEKTi0uzszPAykwrgUAqLNIuiwAAAA="/>
  </w:docVars>
  <w:rsids>
    <w:rsidRoot w:val="00446A80"/>
    <w:rsid w:val="001C0999"/>
    <w:rsid w:val="00221A42"/>
    <w:rsid w:val="002D3952"/>
    <w:rsid w:val="002F234B"/>
    <w:rsid w:val="003C2FB6"/>
    <w:rsid w:val="00446A80"/>
    <w:rsid w:val="00453228"/>
    <w:rsid w:val="004561B5"/>
    <w:rsid w:val="00471CA8"/>
    <w:rsid w:val="00587145"/>
    <w:rsid w:val="008B037C"/>
    <w:rsid w:val="00906815"/>
    <w:rsid w:val="009F7458"/>
    <w:rsid w:val="00AF5446"/>
    <w:rsid w:val="00B90349"/>
    <w:rsid w:val="00BF3534"/>
    <w:rsid w:val="00C07A5B"/>
    <w:rsid w:val="00F61FDA"/>
    <w:rsid w:val="00FD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30CF3"/>
  <w15:docId w15:val="{F054C758-1572-4D23-8C4D-D257CFF5B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A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6A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C2F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0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6</cp:revision>
  <dcterms:created xsi:type="dcterms:W3CDTF">2022-08-16T09:34:00Z</dcterms:created>
  <dcterms:modified xsi:type="dcterms:W3CDTF">2022-08-17T05:46:00Z</dcterms:modified>
</cp:coreProperties>
</file>